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1BEFB" w14:textId="716374FC" w:rsidR="001670F0" w:rsidRDefault="001670F0">
      <w:pPr>
        <w:spacing w:after="0"/>
        <w:ind w:left="-1440" w:right="165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9B24496" wp14:editId="742206DE">
                <wp:simplePos x="0" y="0"/>
                <wp:positionH relativeFrom="margin">
                  <wp:posOffset>6128113</wp:posOffset>
                </wp:positionH>
                <wp:positionV relativeFrom="paragraph">
                  <wp:posOffset>-97790</wp:posOffset>
                </wp:positionV>
                <wp:extent cx="1055915" cy="892266"/>
                <wp:effectExtent l="0" t="0" r="0" b="317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5915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23250" w14:textId="73327A5B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CP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B244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82.55pt;margin-top:-7.7pt;width:83.15pt;height:7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" filled="f" stroked="f">
                <v:textbox>
                  <w:txbxContent>
                    <w:p w14:paraId="3A623250" w14:textId="73327A5B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CP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B8FBD8E" wp14:editId="1C818392">
                <wp:simplePos x="0" y="0"/>
                <wp:positionH relativeFrom="margin">
                  <wp:posOffset>989874</wp:posOffset>
                </wp:positionH>
                <wp:positionV relativeFrom="paragraph">
                  <wp:posOffset>-86360</wp:posOffset>
                </wp:positionV>
                <wp:extent cx="1491342" cy="892266"/>
                <wp:effectExtent l="0" t="0" r="0" b="317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1342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C26A3" w14:textId="151F8A91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YOU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FBD8E" id="_x0000_s1027" type="#_x0000_t202" style="position:absolute;left:0;text-align:left;margin-left:77.95pt;margin-top:-6.8pt;width:117.45pt;height:7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" filled="f" stroked="f">
                <v:textbox>
                  <w:txbxContent>
                    <w:p w14:paraId="2D6C26A3" w14:textId="151F8A91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YOU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080528" wp14:editId="5D02B0E3">
                <wp:simplePos x="0" y="0"/>
                <wp:positionH relativeFrom="leftMargin">
                  <wp:posOffset>765134</wp:posOffset>
                </wp:positionH>
                <wp:positionV relativeFrom="paragraph">
                  <wp:posOffset>-916940</wp:posOffset>
                </wp:positionV>
                <wp:extent cx="69270" cy="8828314"/>
                <wp:effectExtent l="0" t="0" r="26035" b="1143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FDC225" id="Rectangle 44" o:spid="_x0000_s1026" style="position:absolute;margin-left:60.25pt;margin-top:-72.2pt;width:5.45pt;height:695.15pt;z-index:2516674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" fillcolor="#ff5757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64307F6" wp14:editId="481A2E95">
                <wp:simplePos x="0" y="0"/>
                <wp:positionH relativeFrom="page">
                  <wp:posOffset>283029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4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491A90" id="Group 3" o:spid="_x0000_s1026" style="position:absolute;margin-left:22.3pt;margin-top:0;width:879.1pt;height:672pt;z-index:251665408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C3a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l8&#10;v4QfIHcfAAAA//8DAFBLAQItABQABgAIAAAAIQDb4fbL7gAAAIUBAAATAAAAAAAAAAAAAAAAAAAA&#10;AABbQ29udGVudF9UeXBlc10ueG1sUEsBAi0AFAAGAAgAAAAhAFr0LFu/AAAAFQEAAAsAAAAAAAAA&#10;AAAAAAAAHwEAAF9yZWxzLy5yZWxzUEsBAi0AFAAGAAgAAAAhALCsLdq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Ot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zl8&#10;v4QfIHcfAAAA//8DAFBLAQItABQABgAIAAAAIQDb4fbL7gAAAIUBAAATAAAAAAAAAAAAAAAAAAAA&#10;AABbQ29udGVudF9UeXBlc10ueG1sUEsBAi0AFAAGAAgAAAAhAFr0LFu/AAAAFQEAAAsAAAAAAAAA&#10;AAAAAAAAHwEAAF9yZWxzLy5yZWxzUEsBAi0AFAAGAAgAAAAhAEB+s62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hY2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wV8&#10;v4QfIHcfAAAA//8DAFBLAQItABQABgAIAAAAIQDb4fbL7gAAAIUBAAATAAAAAAAAAAAAAAAAAAAA&#10;AABbQ29udGVudF9UeXBlc10ueG1sUEsBAi0AFAAGAAgAAAAhAFr0LFu/AAAAFQEAAAsAAAAAAAAA&#10;AAAAAAAAHwEAAF9yZWxzLy5yZWxzUEsBAi0AFAAGAAgAAAAhAC8yFja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45C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yV8&#10;v4QfIHcfAAAA//8DAFBLAQItABQABgAIAAAAIQDb4fbL7gAAAIUBAAATAAAAAAAAAAAAAAAAAAAA&#10;AABbQ29udGVudF9UeXBlc10ueG1sUEsBAi0AFAAGAAgAAAAhAFr0LFu/AAAAFQEAAAsAAAAAAAAA&#10;AAAAAAAAHwEAAF9yZWxzLy5yZWxzUEsBAi0AFAAGAAgAAAAhAKDbjkK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bWu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V8&#10;v4QfIHcfAAAA//8DAFBLAQItABQABgAIAAAAIQDb4fbL7gAAAIUBAAATAAAAAAAAAAAAAAAAAAAA&#10;AABbQ29udGVudF9UeXBlc10ueG1sUEsBAi0AFAAGAAgAAAAhAFr0LFu/AAAAFQEAAAsAAAAAAAAA&#10;AAAAAAAAHwEAAF9yZWxzLy5yZWxzUEsBAi0AFAAGAAgAAAAhAD9Fta6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4Mj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eB1Bn9f4g+Q2S8AAAD//wMAUEsBAi0AFAAGAAgAAAAhANvh9svuAAAAhQEAABMAAAAAAAAAAAAA&#10;AAAAAAAAAFtDb250ZW50X1R5cGVzXS54bWxQSwECLQAUAAYACAAAACEAWvQsW78AAAAVAQAACwAA&#10;AAAAAAAAAAAAAAAfAQAAX3JlbHMvLnJlbHNQSwECLQAUAAYACAAAACEAcUODI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p w14:paraId="15BD37BC" w14:textId="5AE8D7F4" w:rsidR="00712219" w:rsidRDefault="00CC2312">
      <w:pPr>
        <w:spacing w:after="0"/>
        <w:ind w:left="-1440" w:right="1656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F4E7672" wp14:editId="56969106">
                <wp:simplePos x="0" y="0"/>
                <wp:positionH relativeFrom="margin">
                  <wp:posOffset>2317750</wp:posOffset>
                </wp:positionH>
                <wp:positionV relativeFrom="paragraph">
                  <wp:posOffset>2296523</wp:posOffset>
                </wp:positionV>
                <wp:extent cx="6041027" cy="80554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1027" cy="8055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3BA567" w14:textId="0C5D12E9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  <w:t>CHOOSE A LEVEL (0-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E7672" id="_x0000_s1028" type="#_x0000_t202" style="position:absolute;left:0;text-align:left;margin-left:182.5pt;margin-top:180.85pt;width:475.65pt;height:63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" filled="f" stroked="f">
                <v:textbox>
                  <w:txbxContent>
                    <w:p w14:paraId="723BA567" w14:textId="0C5D12E9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</w:pPr>
                      <w:r w:rsidRPr="00CC2312"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  <w:t>CHOOSE A LEVEL (0-2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261444A" wp14:editId="3659A5EE">
                <wp:simplePos x="0" y="0"/>
                <wp:positionH relativeFrom="margin">
                  <wp:posOffset>1142638</wp:posOffset>
                </wp:positionH>
                <wp:positionV relativeFrom="paragraph">
                  <wp:posOffset>217986</wp:posOffset>
                </wp:positionV>
                <wp:extent cx="8142514" cy="1774371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42514" cy="17743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80E57" w14:textId="77777777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  <w:t>TIC TAC TO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1444A" id="_x0000_s1029" type="#_x0000_t202" style="position:absolute;left:0;text-align:left;margin-left:89.95pt;margin-top:17.15pt;width:641.15pt;height:139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" filled="f" stroked="f">
                <v:textbox>
                  <w:txbxContent>
                    <w:p w14:paraId="3EF80E57" w14:textId="77777777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</w:pPr>
                      <w:r w:rsidRPr="00CC2312"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  <w:t>TIC TAC TO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A3BFC" wp14:editId="5926002D">
                <wp:simplePos x="0" y="0"/>
                <wp:positionH relativeFrom="column">
                  <wp:posOffset>-152520</wp:posOffset>
                </wp:positionH>
                <wp:positionV relativeFrom="paragraph">
                  <wp:posOffset>-914037</wp:posOffset>
                </wp:positionV>
                <wp:extent cx="69270" cy="8828314"/>
                <wp:effectExtent l="0" t="0" r="26035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39326" id="Rectangle 1" o:spid="_x0000_s1026" style="position:absolute;margin-left:-12pt;margin-top:-71.95pt;width:5.45pt;height:695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" fillcolor="#ff5757" strokecolor="#1f3763 [1604]" strokeweight="1pt"/>
            </w:pict>
          </mc:Fallback>
        </mc:AlternateContent>
      </w:r>
      <w:r w:rsidR="00850C37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70FDE4C" wp14:editId="4DF45406">
                <wp:simplePos x="0" y="0"/>
                <wp:positionH relativeFrom="page">
                  <wp:posOffset>272142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5B1937" id="Group 136" o:spid="_x0000_s1026" style="position:absolute;margin-left:21.45pt;margin-top:0;width:879.1pt;height:672pt;z-index:251658240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dQh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hl19kAF39AQAA//8DAFBLAQItABQABgAIAAAAIQDb4fbL7gAAAIUBAAATAAAAAAAAAAAAAAAA&#10;AAAAAABbQ29udGVudF9UeXBlc10ueG1sUEsBAi0AFAAGAAgAAAAhAFr0LFu/AAAAFQEAAAsAAAAA&#10;AAAAAAAAAAAAHwEAAF9yZWxzLy5yZWxzUEsBAi0AFAAGAAgAAAAhAJRV1CH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XG6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D+H7y/h&#10;ALn7AAAA//8DAFBLAQItABQABgAIAAAAIQDb4fbL7gAAAIUBAAATAAAAAAAAAAAAAAAAAAAAAABb&#10;Q29udGVudF9UeXBlc10ueG1sUEsBAi0AFAAGAAgAAAAhAFr0LFu/AAAAFQEAAAsAAAAAAAAAAAAA&#10;AAAAHwEAAF9yZWxzLy5yZWxzUEsBAi0AFAAGAAgAAAAhAPsZcbq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+/N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A7y/h&#10;ALn7AAAA//8DAFBLAQItABQABgAIAAAAIQDb4fbL7gAAAIUBAAATAAAAAAAAAAAAAAAAAAAAAABb&#10;Q29udGVudF9UeXBlc10ueG1sUEsBAi0AFAAGAAgAAAAhAFr0LFu/AAAAFQEAAAsAAAAAAAAAAAAA&#10;AAAAHwEAAF9yZWxzLy5yZWxzUEsBAi0AFAAGAAgAAAAhAAvL782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tIi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E7y/h&#10;ALn7AAAA//8DAFBLAQItABQABgAIAAAAIQDb4fbL7gAAAIUBAAATAAAAAAAAAAAAAAAAAAAAAABb&#10;Q29udGVudF9UeXBlc10ueG1sUEsBAi0AFAAGAAgAAAAhAFr0LFu/AAAAFQEAAAsAAAAAAAAAAAAA&#10;AAAAHwEAAF9yZWxzLy5yZWxzUEsBAi0AFAAGAAgAAAAhAOtu0iK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OnO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C7y/h&#10;ALn7AAAA//8DAFBLAQItABQABgAIAAAAIQDb4fbL7gAAAIUBAAATAAAAAAAAAAAAAAAAAAAAAABb&#10;Q29udGVudF9UeXBlc10ueG1sUEsBAi0AFAAGAAgAAAAhAFr0LFu/AAAAFQEAAAsAAAAAAAAAAAAA&#10;AAAAHwEAAF9yZWxzLy5yZWxzUEsBAi0AFAAGAAgAAAAhAHTw6c6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9gn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BlV9kAF39AQAA//8DAFBLAQItABQABgAIAAAAIQDb4fbL7gAAAIUBAAATAAAAAAAAAAAAAAAA&#10;AAAAAABbQ29udGVudF9UeXBlc10ueG1sUEsBAi0AFAAGAAgAAAAhAFr0LFu/AAAAFQEAAAsAAAAA&#10;AAAAAAAAAAAAHwEAAF9yZWxzLy5yZWxzUEsBAi0AFAAGAAgAAAAhAGoj2Cf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Vts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TDlbbM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f73wwAAANsAAAAPAAAAZHJzL2Rvd25yZXYueG1sRI9Ba8JA&#10;FITvBf/D8oTe6kal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I3X+98MAAADbAAAADwAA&#10;AAAAAAAAAAAAAAAHAgAAZHJzL2Rvd25yZXYueG1sUEsFBgAAAAADAAMAtwAAAPcCAAAAAA==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sectPr w:rsidR="00712219">
      <w:pgSz w:w="18000" w:h="1350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45C48E" w14:textId="77777777" w:rsidR="00850C37" w:rsidRDefault="00850C37" w:rsidP="00CC2312">
      <w:pPr>
        <w:spacing w:after="0" w:line="240" w:lineRule="auto"/>
      </w:pPr>
      <w:r>
        <w:separator/>
      </w:r>
    </w:p>
  </w:endnote>
  <w:endnote w:type="continuationSeparator" w:id="0">
    <w:p w14:paraId="04BEA9F4" w14:textId="77777777" w:rsidR="00850C37" w:rsidRDefault="00850C37" w:rsidP="00CC2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range juice">
    <w:panose1 w:val="02000000000000000000"/>
    <w:charset w:val="00"/>
    <w:family w:val="auto"/>
    <w:pitch w:val="variable"/>
    <w:sig w:usb0="A00000AF" w:usb1="4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9F731" w14:textId="77777777" w:rsidR="00850C37" w:rsidRDefault="00850C37" w:rsidP="00CC2312">
      <w:pPr>
        <w:spacing w:after="0" w:line="240" w:lineRule="auto"/>
      </w:pPr>
      <w:r>
        <w:separator/>
      </w:r>
    </w:p>
  </w:footnote>
  <w:footnote w:type="continuationSeparator" w:id="0">
    <w:p w14:paraId="18BC30D4" w14:textId="77777777" w:rsidR="00850C37" w:rsidRDefault="00850C37" w:rsidP="00CC23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K2MDAztTQztjRS0lEKTi0uzszPAykwrAUAcGK53iwAAAA="/>
  </w:docVars>
  <w:rsids>
    <w:rsidRoot w:val="00712219"/>
    <w:rsid w:val="001670F0"/>
    <w:rsid w:val="00712219"/>
    <w:rsid w:val="00850C37"/>
    <w:rsid w:val="00CC2312"/>
    <w:rsid w:val="00D5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BEAFF"/>
  <w15:docId w15:val="{AB32A87E-0645-459F-B224-4C4153B7C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31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312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tIC TAC TOE</vt:lpstr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tIC TAC TOE</dc:title>
  <dc:subject/>
  <dc:creator>Paolo Edni Andryn Espiritu</dc:creator>
  <cp:keywords>DAESQNGudmE,BAECnABLUQs</cp:keywords>
  <cp:lastModifiedBy>Paolo Edni Andryn  V. Espiritu</cp:lastModifiedBy>
  <cp:revision>3</cp:revision>
  <dcterms:created xsi:type="dcterms:W3CDTF">2021-01-04T09:25:00Z</dcterms:created>
  <dcterms:modified xsi:type="dcterms:W3CDTF">2021-01-04T09:25:00Z</dcterms:modified>
</cp:coreProperties>
</file>